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00CFB" w14:textId="13B7855D" w:rsidR="00184904" w:rsidRPr="00D91719" w:rsidRDefault="00184904" w:rsidP="00B2275C">
      <w:pPr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</w:p>
    <w:tbl>
      <w:tblPr>
        <w:tblW w:w="10121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5"/>
        <w:gridCol w:w="2124"/>
        <w:gridCol w:w="711"/>
        <w:gridCol w:w="4151"/>
      </w:tblGrid>
      <w:tr w:rsidR="00D06DE2" w:rsidRPr="00D91719" w14:paraId="2F93EADB" w14:textId="77777777" w:rsidTr="0048795D">
        <w:trPr>
          <w:trHeight w:hRule="exact" w:val="841"/>
          <w:jc w:val="center"/>
        </w:trPr>
        <w:tc>
          <w:tcPr>
            <w:tcW w:w="101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ABF64E" w14:textId="77777777" w:rsidR="00291287" w:rsidRPr="00D91719" w:rsidRDefault="00291287" w:rsidP="00291287">
            <w:pPr>
              <w:jc w:val="center"/>
              <w:rPr>
                <w:rFonts w:asciiTheme="minorHAnsi" w:eastAsia="Calibri" w:hAnsiTheme="minorHAnsi" w:cstheme="minorHAnsi"/>
                <w:b/>
                <w:i/>
                <w:iCs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sz w:val="24"/>
                <w:szCs w:val="24"/>
              </w:rPr>
              <w:t xml:space="preserve">Identifikačné údaje uchádzača </w:t>
            </w:r>
          </w:p>
          <w:p w14:paraId="5AF2CC49" w14:textId="1E57DC52" w:rsidR="00D06DE2" w:rsidRPr="00D91719" w:rsidRDefault="00D06DE2" w:rsidP="004A6412">
            <w:pPr>
              <w:spacing w:before="81"/>
              <w:jc w:val="center"/>
              <w:rPr>
                <w:rFonts w:asciiTheme="minorHAnsi" w:eastAsia="Calibri" w:hAnsiTheme="minorHAnsi" w:cstheme="minorHAnsi"/>
                <w:b/>
                <w:i/>
                <w:iCs/>
              </w:rPr>
            </w:pPr>
          </w:p>
        </w:tc>
      </w:tr>
      <w:tr w:rsidR="00D06DE2" w:rsidRPr="00D91719" w14:paraId="20F4DDF3" w14:textId="77777777" w:rsidTr="0048795D">
        <w:trPr>
          <w:trHeight w:hRule="exact" w:val="775"/>
          <w:jc w:val="center"/>
        </w:trPr>
        <w:tc>
          <w:tcPr>
            <w:tcW w:w="10121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5A155" w14:textId="42FFC89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Názov uchádzača / označenie skupiny:</w:t>
            </w:r>
          </w:p>
          <w:p w14:paraId="652B288C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</w:p>
          <w:p w14:paraId="43BF6790" w14:textId="77777777" w:rsidR="00D06DE2" w:rsidRPr="00D91719" w:rsidRDefault="00D06DE2" w:rsidP="00316B43">
            <w:pPr>
              <w:ind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  <w:tr w:rsidR="00D06DE2" w:rsidRPr="00D91719" w14:paraId="5318507F" w14:textId="77777777" w:rsidTr="00B2275C">
        <w:trPr>
          <w:trHeight w:hRule="exact" w:val="444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3768F" w14:textId="69BF2BE9" w:rsidR="00D06DE2" w:rsidRPr="00D91719" w:rsidRDefault="004A6412" w:rsidP="00316B43">
            <w:pPr>
              <w:spacing w:before="97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 xml:space="preserve">Sídlo 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u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c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h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á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d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zača:</w:t>
            </w:r>
          </w:p>
        </w:tc>
      </w:tr>
      <w:tr w:rsidR="00D06DE2" w:rsidRPr="00D91719" w14:paraId="36B9E19A" w14:textId="77777777" w:rsidTr="0041056D">
        <w:trPr>
          <w:trHeight w:hRule="exact" w:val="1073"/>
          <w:jc w:val="center"/>
        </w:trPr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10007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IČO:</w:t>
            </w:r>
          </w:p>
          <w:p w14:paraId="36DAC604" w14:textId="6604686D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5190E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DIČ: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07A4D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IČ D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</w:t>
            </w:r>
            <w:r w:rsidRPr="00D91719">
              <w:rPr>
                <w:rFonts w:asciiTheme="minorHAnsi" w:eastAsia="Calibri" w:hAnsiTheme="minorHAnsi" w:cstheme="minorHAnsi"/>
                <w:bCs/>
              </w:rPr>
              <w:t>H:</w:t>
            </w:r>
          </w:p>
          <w:p w14:paraId="36B0C672" w14:textId="5227152F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</w:p>
        </w:tc>
      </w:tr>
      <w:tr w:rsidR="00D06DE2" w:rsidRPr="00D91719" w14:paraId="5A8F3F91" w14:textId="77777777" w:rsidTr="003818CE">
        <w:trPr>
          <w:trHeight w:hRule="exact" w:val="798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090CA" w14:textId="40648204" w:rsidR="00D06DE2" w:rsidRPr="00D91719" w:rsidRDefault="00D06DE2" w:rsidP="00316B43">
            <w:pPr>
              <w:spacing w:line="224" w:lineRule="exact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Z</w:t>
            </w:r>
            <w:r w:rsidRPr="00D91719">
              <w:rPr>
                <w:rFonts w:asciiTheme="minorHAnsi" w:eastAsia="Calibri" w:hAnsiTheme="minorHAnsi" w:cstheme="minorHAnsi"/>
                <w:bCs/>
              </w:rPr>
              <w:t>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</w:t>
            </w:r>
            <w:r w:rsidRPr="00D91719">
              <w:rPr>
                <w:rFonts w:asciiTheme="minorHAnsi" w:eastAsia="Calibri" w:hAnsiTheme="minorHAnsi" w:cstheme="minorHAnsi"/>
                <w:bCs/>
              </w:rPr>
              <w:t>ís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an</w:t>
            </w:r>
            <w:r w:rsidRPr="00D91719">
              <w:rPr>
                <w:rFonts w:asciiTheme="minorHAnsi" w:eastAsia="Calibri" w:hAnsiTheme="minorHAnsi" w:cstheme="minorHAnsi"/>
                <w:bCs/>
              </w:rPr>
              <w:t>ý v</w:t>
            </w:r>
          </w:p>
        </w:tc>
      </w:tr>
      <w:tr w:rsidR="00D06DE2" w:rsidRPr="00D91719" w14:paraId="7727E32A" w14:textId="77777777" w:rsidTr="003818CE">
        <w:trPr>
          <w:trHeight w:hRule="exact" w:val="1200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681A1" w14:textId="30E7F14A" w:rsidR="00D06DE2" w:rsidRPr="00D91719" w:rsidRDefault="00D06DE2" w:rsidP="00316B43">
            <w:pPr>
              <w:spacing w:line="226" w:lineRule="exact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-1"/>
              </w:rPr>
              <w:t>Štatutárni zástupcovia podľa dokladu o oprávnení podnikať</w:t>
            </w:r>
            <w:r w:rsidR="004A6412" w:rsidRPr="00D91719">
              <w:rPr>
                <w:rFonts w:asciiTheme="minorHAnsi" w:eastAsia="Calibri" w:hAnsiTheme="minorHAnsi" w:cstheme="minorHAnsi"/>
                <w:bCs/>
                <w:spacing w:val="-1"/>
              </w:rPr>
              <w:t>:</w:t>
            </w:r>
          </w:p>
        </w:tc>
      </w:tr>
      <w:tr w:rsidR="00D06DE2" w:rsidRPr="00D91719" w14:paraId="3D839047" w14:textId="77777777" w:rsidTr="00B2275C">
        <w:trPr>
          <w:trHeight w:hRule="exact" w:val="430"/>
          <w:jc w:val="center"/>
        </w:trPr>
        <w:tc>
          <w:tcPr>
            <w:tcW w:w="5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AEC1" w14:textId="3D469976" w:rsidR="00D06DE2" w:rsidRPr="00D91719" w:rsidRDefault="00D06DE2" w:rsidP="00316B43">
            <w:pPr>
              <w:spacing w:before="90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T</w:t>
            </w:r>
            <w:r w:rsidRPr="00D91719">
              <w:rPr>
                <w:rFonts w:asciiTheme="minorHAnsi" w:eastAsia="Calibri" w:hAnsiTheme="minorHAnsi" w:cstheme="minorHAnsi"/>
                <w:bCs/>
              </w:rPr>
              <w:t>el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efón</w:t>
            </w:r>
          </w:p>
        </w:tc>
        <w:tc>
          <w:tcPr>
            <w:tcW w:w="4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6FC8E" w14:textId="77777777" w:rsidR="00D06DE2" w:rsidRPr="00D91719" w:rsidRDefault="00D06DE2" w:rsidP="00316B43">
            <w:pPr>
              <w:spacing w:before="90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F</w:t>
            </w:r>
            <w:r w:rsidRPr="00D91719">
              <w:rPr>
                <w:rFonts w:asciiTheme="minorHAnsi" w:eastAsia="Calibri" w:hAnsiTheme="minorHAnsi" w:cstheme="minorHAnsi"/>
                <w:bCs/>
              </w:rPr>
              <w:t>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x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</w:tr>
      <w:tr w:rsidR="00D06DE2" w:rsidRPr="00D91719" w14:paraId="19B64B8D" w14:textId="77777777" w:rsidTr="003818CE">
        <w:trPr>
          <w:trHeight w:hRule="exact" w:val="841"/>
          <w:jc w:val="center"/>
        </w:trPr>
        <w:tc>
          <w:tcPr>
            <w:tcW w:w="5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548FD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e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-m</w:t>
            </w:r>
            <w:r w:rsidRPr="00D91719">
              <w:rPr>
                <w:rFonts w:asciiTheme="minorHAnsi" w:eastAsia="Calibri" w:hAnsiTheme="minorHAnsi" w:cstheme="minorHAnsi"/>
                <w:bCs/>
              </w:rPr>
              <w:t>ai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l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  <w:tc>
          <w:tcPr>
            <w:tcW w:w="4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47D25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Domovská stránka:</w:t>
            </w:r>
          </w:p>
          <w:p w14:paraId="0D51E476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Web:</w:t>
            </w:r>
          </w:p>
        </w:tc>
      </w:tr>
      <w:tr w:rsidR="00D06DE2" w:rsidRPr="00D91719" w14:paraId="37833F07" w14:textId="77777777" w:rsidTr="003818CE">
        <w:trPr>
          <w:trHeight w:hRule="exact" w:val="802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D1B0C" w14:textId="493BD7F6" w:rsidR="00D06DE2" w:rsidRPr="00D91719" w:rsidRDefault="00D06DE2" w:rsidP="00316B43">
            <w:pPr>
              <w:spacing w:before="76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B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n</w:t>
            </w:r>
            <w:r w:rsidRPr="00D91719">
              <w:rPr>
                <w:rFonts w:asciiTheme="minorHAnsi" w:eastAsia="Calibri" w:hAnsiTheme="minorHAnsi" w:cstheme="minorHAnsi"/>
                <w:bCs/>
              </w:rPr>
              <w:t>k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o</w:t>
            </w:r>
            <w:r w:rsidRPr="00D91719">
              <w:rPr>
                <w:rFonts w:asciiTheme="minorHAnsi" w:eastAsia="Calibri" w:hAnsiTheme="minorHAnsi" w:cstheme="minorHAnsi"/>
                <w:bCs/>
              </w:rPr>
              <w:t>vé s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o</w:t>
            </w:r>
            <w:r w:rsidRPr="00D91719">
              <w:rPr>
                <w:rFonts w:asciiTheme="minorHAnsi" w:eastAsia="Calibri" w:hAnsiTheme="minorHAnsi" w:cstheme="minorHAnsi"/>
                <w:bCs/>
              </w:rPr>
              <w:t>je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n</w:t>
            </w:r>
            <w:r w:rsidRPr="00D91719">
              <w:rPr>
                <w:rFonts w:asciiTheme="minorHAnsi" w:eastAsia="Calibri" w:hAnsiTheme="minorHAnsi" w:cstheme="minorHAnsi"/>
                <w:bCs/>
              </w:rPr>
              <w:t>ie:</w:t>
            </w:r>
          </w:p>
        </w:tc>
      </w:tr>
      <w:tr w:rsidR="00D06DE2" w:rsidRPr="00D91719" w14:paraId="4D88A735" w14:textId="77777777" w:rsidTr="0041056D">
        <w:trPr>
          <w:trHeight w:hRule="exact" w:val="729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5B4B4" w14:textId="77777777" w:rsidR="00D06DE2" w:rsidRPr="00D91719" w:rsidRDefault="00D06DE2" w:rsidP="00316B43">
            <w:pPr>
              <w:spacing w:before="2" w:line="110" w:lineRule="exact"/>
              <w:rPr>
                <w:rFonts w:asciiTheme="minorHAnsi" w:eastAsia="Calibri" w:hAnsiTheme="minorHAnsi" w:cstheme="minorHAnsi"/>
              </w:rPr>
            </w:pPr>
          </w:p>
          <w:p w14:paraId="78C2356E" w14:textId="764F728A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 xml:space="preserve">Číslo 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ú</w:t>
            </w:r>
            <w:r w:rsidRPr="00D91719">
              <w:rPr>
                <w:rFonts w:asciiTheme="minorHAnsi" w:eastAsia="Calibri" w:hAnsiTheme="minorHAnsi" w:cstheme="minorHAnsi"/>
                <w:bCs/>
              </w:rPr>
              <w:t>č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tu alebo IBAN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</w:tr>
    </w:tbl>
    <w:p w14:paraId="679DA2A0" w14:textId="3E2788FE" w:rsidR="00D06DE2" w:rsidRDefault="00D06DE2" w:rsidP="00830415">
      <w:pPr>
        <w:ind w:left="-360"/>
        <w:jc w:val="center"/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</w:pPr>
    </w:p>
    <w:p w14:paraId="48FF633C" w14:textId="135C6D29" w:rsidR="00E56DAF" w:rsidRPr="00F2261A" w:rsidRDefault="00291287" w:rsidP="00291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22"/>
          <w:tab w:val="left" w:pos="5985"/>
        </w:tabs>
        <w:ind w:left="-360"/>
        <w:rPr>
          <w:lang w:val="en-US"/>
        </w:rPr>
      </w:pP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</w:p>
    <w:sectPr w:rsidR="00E56DAF" w:rsidRPr="00F2261A" w:rsidSect="007714FB">
      <w:headerReference w:type="default" r:id="rId11"/>
      <w:footerReference w:type="default" r:id="rId12"/>
      <w:pgSz w:w="12240" w:h="15840"/>
      <w:pgMar w:top="1418" w:right="1418" w:bottom="1418" w:left="1418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F418F" w14:textId="77777777" w:rsidR="00873634" w:rsidRDefault="00873634" w:rsidP="004C1501">
      <w:pPr>
        <w:spacing w:after="0" w:line="240" w:lineRule="auto"/>
      </w:pPr>
      <w:r>
        <w:separator/>
      </w:r>
    </w:p>
  </w:endnote>
  <w:endnote w:type="continuationSeparator" w:id="0">
    <w:p w14:paraId="6B1517B6" w14:textId="77777777" w:rsidR="00873634" w:rsidRDefault="00873634" w:rsidP="004C1501">
      <w:pPr>
        <w:spacing w:after="0" w:line="240" w:lineRule="auto"/>
      </w:pPr>
      <w:r>
        <w:continuationSeparator/>
      </w:r>
    </w:p>
  </w:endnote>
  <w:endnote w:type="continuationNotice" w:id="1">
    <w:p w14:paraId="3DDFE432" w14:textId="77777777" w:rsidR="00873634" w:rsidRDefault="008736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60B98" w14:textId="62909088" w:rsidR="00050625" w:rsidRPr="00F644CC" w:rsidRDefault="00050625" w:rsidP="00291287">
    <w:pPr>
      <w:pStyle w:val="Zpat"/>
      <w:jc w:val="right"/>
      <w:rPr>
        <w:b/>
        <w:bCs/>
        <w:color w:val="B90042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ED5EE" w14:textId="77777777" w:rsidR="00873634" w:rsidRDefault="00873634" w:rsidP="004C1501">
      <w:pPr>
        <w:spacing w:after="0" w:line="240" w:lineRule="auto"/>
      </w:pPr>
      <w:r>
        <w:separator/>
      </w:r>
    </w:p>
  </w:footnote>
  <w:footnote w:type="continuationSeparator" w:id="0">
    <w:p w14:paraId="31DADD67" w14:textId="77777777" w:rsidR="00873634" w:rsidRDefault="00873634" w:rsidP="004C1501">
      <w:pPr>
        <w:spacing w:after="0" w:line="240" w:lineRule="auto"/>
      </w:pPr>
      <w:r>
        <w:continuationSeparator/>
      </w:r>
    </w:p>
  </w:footnote>
  <w:footnote w:type="continuationNotice" w:id="1">
    <w:p w14:paraId="413FC1A9" w14:textId="77777777" w:rsidR="00873634" w:rsidRDefault="008736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1D6D2" w14:textId="3C29BC73" w:rsidR="00291287" w:rsidRPr="00291287" w:rsidRDefault="00291287" w:rsidP="00291287">
    <w:pPr>
      <w:jc w:val="right"/>
      <w:rPr>
        <w:rFonts w:asciiTheme="minorHAnsi" w:eastAsia="Calibri" w:hAnsiTheme="minorHAnsi" w:cstheme="minorHAnsi"/>
        <w:bCs/>
        <w:sz w:val="20"/>
        <w:szCs w:val="20"/>
      </w:rPr>
    </w:pPr>
    <w:r w:rsidRPr="00291287">
      <w:rPr>
        <w:rFonts w:asciiTheme="minorHAnsi" w:eastAsia="Calibri" w:hAnsiTheme="minorHAnsi" w:cstheme="minorHAnsi"/>
        <w:bCs/>
        <w:sz w:val="20"/>
        <w:szCs w:val="20"/>
      </w:rPr>
      <w:t xml:space="preserve">Príloha č. </w:t>
    </w:r>
    <w:r w:rsidR="00B701B3">
      <w:rPr>
        <w:rFonts w:asciiTheme="minorHAnsi" w:eastAsia="Calibri" w:hAnsiTheme="minorHAnsi" w:cstheme="minorHAnsi"/>
        <w:bCs/>
        <w:sz w:val="20"/>
        <w:szCs w:val="20"/>
      </w:rPr>
      <w:t>3</w:t>
    </w:r>
  </w:p>
  <w:p w14:paraId="07D3AB94" w14:textId="338A2A2E" w:rsidR="004C1501" w:rsidRDefault="00645EA7">
    <w:pPr>
      <w:pStyle w:val="Zhlav"/>
      <w:rPr>
        <w:noProof/>
      </w:rPr>
    </w:pPr>
    <w:r>
      <w:rPr>
        <w:noProof/>
      </w:rPr>
      <w:t xml:space="preserve">  </w:t>
    </w:r>
    <w:r w:rsidR="00862DAB">
      <w:rPr>
        <w:noProof/>
      </w:rPr>
      <w:tab/>
    </w:r>
    <w:r w:rsidR="008B794E">
      <w:rPr>
        <w:noProof/>
      </w:rPr>
      <w:tab/>
    </w:r>
    <w:r w:rsidR="00862DAB">
      <w:rPr>
        <w:noProof/>
      </w:rPr>
      <w:tab/>
    </w:r>
  </w:p>
  <w:p w14:paraId="2BEAB5D8" w14:textId="3C4204F1" w:rsidR="004C1501" w:rsidRDefault="004C150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5B8"/>
    <w:multiLevelType w:val="hybridMultilevel"/>
    <w:tmpl w:val="53D46210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24FEE"/>
    <w:multiLevelType w:val="hybridMultilevel"/>
    <w:tmpl w:val="B7B63BDA"/>
    <w:lvl w:ilvl="0" w:tplc="60F887AE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25EA2"/>
    <w:multiLevelType w:val="hybridMultilevel"/>
    <w:tmpl w:val="4CD4D2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0100B"/>
    <w:multiLevelType w:val="hybridMultilevel"/>
    <w:tmpl w:val="7024A4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BC29B0"/>
    <w:multiLevelType w:val="hybridMultilevel"/>
    <w:tmpl w:val="156E6432"/>
    <w:lvl w:ilvl="0" w:tplc="041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A2E11A6"/>
    <w:multiLevelType w:val="hybridMultilevel"/>
    <w:tmpl w:val="81DC6D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51E9C"/>
    <w:multiLevelType w:val="hybridMultilevel"/>
    <w:tmpl w:val="035C3082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82691"/>
    <w:multiLevelType w:val="hybridMultilevel"/>
    <w:tmpl w:val="6CA696B8"/>
    <w:lvl w:ilvl="0" w:tplc="0EE611AC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363F4E"/>
    <w:multiLevelType w:val="hybridMultilevel"/>
    <w:tmpl w:val="80D841B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47380D"/>
    <w:multiLevelType w:val="hybridMultilevel"/>
    <w:tmpl w:val="024A38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615992">
    <w:abstractNumId w:val="5"/>
  </w:num>
  <w:num w:numId="2" w16cid:durableId="864443580">
    <w:abstractNumId w:val="7"/>
  </w:num>
  <w:num w:numId="3" w16cid:durableId="1423146056">
    <w:abstractNumId w:val="4"/>
  </w:num>
  <w:num w:numId="4" w16cid:durableId="1616596220">
    <w:abstractNumId w:val="2"/>
  </w:num>
  <w:num w:numId="5" w16cid:durableId="496574450">
    <w:abstractNumId w:val="3"/>
  </w:num>
  <w:num w:numId="6" w16cid:durableId="1033337738">
    <w:abstractNumId w:val="0"/>
  </w:num>
  <w:num w:numId="7" w16cid:durableId="879585845">
    <w:abstractNumId w:val="1"/>
  </w:num>
  <w:num w:numId="8" w16cid:durableId="1633057236">
    <w:abstractNumId w:val="9"/>
  </w:num>
  <w:num w:numId="9" w16cid:durableId="1232496568">
    <w:abstractNumId w:val="6"/>
  </w:num>
  <w:num w:numId="10" w16cid:durableId="5823044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zU3MTEAYgsLMyUdpeDU4uLM/DyQArNaAGWhtO8sAAAA"/>
  </w:docVars>
  <w:rsids>
    <w:rsidRoot w:val="004C1501"/>
    <w:rsid w:val="000131ED"/>
    <w:rsid w:val="0001509A"/>
    <w:rsid w:val="00016FC0"/>
    <w:rsid w:val="000308E6"/>
    <w:rsid w:val="00034CDE"/>
    <w:rsid w:val="00035654"/>
    <w:rsid w:val="0003713A"/>
    <w:rsid w:val="00045918"/>
    <w:rsid w:val="00045DBE"/>
    <w:rsid w:val="000462FE"/>
    <w:rsid w:val="00050625"/>
    <w:rsid w:val="00055F7C"/>
    <w:rsid w:val="00060C3A"/>
    <w:rsid w:val="000613FF"/>
    <w:rsid w:val="00071B7B"/>
    <w:rsid w:val="000811F6"/>
    <w:rsid w:val="000A02E9"/>
    <w:rsid w:val="000B0727"/>
    <w:rsid w:val="000C1552"/>
    <w:rsid w:val="000C4596"/>
    <w:rsid w:val="000C4F2E"/>
    <w:rsid w:val="000E26E6"/>
    <w:rsid w:val="000E4637"/>
    <w:rsid w:val="000F1D4D"/>
    <w:rsid w:val="000F3ABD"/>
    <w:rsid w:val="000F3B37"/>
    <w:rsid w:val="000F5093"/>
    <w:rsid w:val="000F560D"/>
    <w:rsid w:val="00100BFE"/>
    <w:rsid w:val="00117041"/>
    <w:rsid w:val="00120C3C"/>
    <w:rsid w:val="00124936"/>
    <w:rsid w:val="001353D9"/>
    <w:rsid w:val="00147D90"/>
    <w:rsid w:val="0015376E"/>
    <w:rsid w:val="0015547D"/>
    <w:rsid w:val="0016604F"/>
    <w:rsid w:val="001660A3"/>
    <w:rsid w:val="00173E8B"/>
    <w:rsid w:val="00184904"/>
    <w:rsid w:val="0018734B"/>
    <w:rsid w:val="00194239"/>
    <w:rsid w:val="00196670"/>
    <w:rsid w:val="00197245"/>
    <w:rsid w:val="001A427C"/>
    <w:rsid w:val="001B2749"/>
    <w:rsid w:val="001B73D1"/>
    <w:rsid w:val="001B76F9"/>
    <w:rsid w:val="001C3899"/>
    <w:rsid w:val="001C646F"/>
    <w:rsid w:val="001C74D4"/>
    <w:rsid w:val="001D0CA8"/>
    <w:rsid w:val="001D5252"/>
    <w:rsid w:val="001E1CF0"/>
    <w:rsid w:val="00207DEC"/>
    <w:rsid w:val="002221A7"/>
    <w:rsid w:val="00247EEB"/>
    <w:rsid w:val="0025417A"/>
    <w:rsid w:val="00255A2A"/>
    <w:rsid w:val="00256AF2"/>
    <w:rsid w:val="002577E4"/>
    <w:rsid w:val="002609B7"/>
    <w:rsid w:val="00265C36"/>
    <w:rsid w:val="00275C49"/>
    <w:rsid w:val="002769CA"/>
    <w:rsid w:val="00277B31"/>
    <w:rsid w:val="00291287"/>
    <w:rsid w:val="00292089"/>
    <w:rsid w:val="002946DF"/>
    <w:rsid w:val="002A0B71"/>
    <w:rsid w:val="002A7CF8"/>
    <w:rsid w:val="002C0C07"/>
    <w:rsid w:val="002D3351"/>
    <w:rsid w:val="002E0176"/>
    <w:rsid w:val="002F03A9"/>
    <w:rsid w:val="002F144E"/>
    <w:rsid w:val="003110C5"/>
    <w:rsid w:val="00311B60"/>
    <w:rsid w:val="00313AEA"/>
    <w:rsid w:val="00333959"/>
    <w:rsid w:val="003371B0"/>
    <w:rsid w:val="00340557"/>
    <w:rsid w:val="00345234"/>
    <w:rsid w:val="003541F9"/>
    <w:rsid w:val="00373F40"/>
    <w:rsid w:val="003818CE"/>
    <w:rsid w:val="00390F57"/>
    <w:rsid w:val="0039342F"/>
    <w:rsid w:val="003A464E"/>
    <w:rsid w:val="003A7327"/>
    <w:rsid w:val="003B6059"/>
    <w:rsid w:val="003C7F86"/>
    <w:rsid w:val="003D1430"/>
    <w:rsid w:val="003D1E09"/>
    <w:rsid w:val="003D2358"/>
    <w:rsid w:val="003D47B0"/>
    <w:rsid w:val="003D5C27"/>
    <w:rsid w:val="003E0675"/>
    <w:rsid w:val="003E1867"/>
    <w:rsid w:val="003E5F27"/>
    <w:rsid w:val="003F0F95"/>
    <w:rsid w:val="00407A7C"/>
    <w:rsid w:val="0041056D"/>
    <w:rsid w:val="00413DB2"/>
    <w:rsid w:val="00415EC6"/>
    <w:rsid w:val="00416F28"/>
    <w:rsid w:val="00417DB0"/>
    <w:rsid w:val="004445D5"/>
    <w:rsid w:val="00445176"/>
    <w:rsid w:val="0045040A"/>
    <w:rsid w:val="0045717C"/>
    <w:rsid w:val="00457F93"/>
    <w:rsid w:val="00464328"/>
    <w:rsid w:val="00465240"/>
    <w:rsid w:val="0046625A"/>
    <w:rsid w:val="00473734"/>
    <w:rsid w:val="0048795D"/>
    <w:rsid w:val="004960B8"/>
    <w:rsid w:val="004A5607"/>
    <w:rsid w:val="004A6412"/>
    <w:rsid w:val="004B254F"/>
    <w:rsid w:val="004B32C7"/>
    <w:rsid w:val="004B471F"/>
    <w:rsid w:val="004C1501"/>
    <w:rsid w:val="004C28D7"/>
    <w:rsid w:val="004C46E9"/>
    <w:rsid w:val="004C5607"/>
    <w:rsid w:val="004D2AD7"/>
    <w:rsid w:val="004D66EA"/>
    <w:rsid w:val="004D7E95"/>
    <w:rsid w:val="004E4A08"/>
    <w:rsid w:val="004F3DFE"/>
    <w:rsid w:val="0051361E"/>
    <w:rsid w:val="0053363F"/>
    <w:rsid w:val="00533AE2"/>
    <w:rsid w:val="00574109"/>
    <w:rsid w:val="00593A23"/>
    <w:rsid w:val="005A661F"/>
    <w:rsid w:val="005A6BC5"/>
    <w:rsid w:val="005B7030"/>
    <w:rsid w:val="005C5D98"/>
    <w:rsid w:val="005D4438"/>
    <w:rsid w:val="005D570D"/>
    <w:rsid w:val="005D5E2C"/>
    <w:rsid w:val="005E24ED"/>
    <w:rsid w:val="005F3847"/>
    <w:rsid w:val="00600172"/>
    <w:rsid w:val="00611837"/>
    <w:rsid w:val="0061442E"/>
    <w:rsid w:val="006229FE"/>
    <w:rsid w:val="00623310"/>
    <w:rsid w:val="00624AFD"/>
    <w:rsid w:val="00625A67"/>
    <w:rsid w:val="00630EA7"/>
    <w:rsid w:val="00645EA7"/>
    <w:rsid w:val="00654565"/>
    <w:rsid w:val="00663F3A"/>
    <w:rsid w:val="00667CD6"/>
    <w:rsid w:val="006740E0"/>
    <w:rsid w:val="0068024F"/>
    <w:rsid w:val="006808D4"/>
    <w:rsid w:val="0068370D"/>
    <w:rsid w:val="00687C1E"/>
    <w:rsid w:val="00692AF8"/>
    <w:rsid w:val="006A07F1"/>
    <w:rsid w:val="006A3B87"/>
    <w:rsid w:val="006A7949"/>
    <w:rsid w:val="006B3C0D"/>
    <w:rsid w:val="006B4160"/>
    <w:rsid w:val="006B6601"/>
    <w:rsid w:val="006B783F"/>
    <w:rsid w:val="006D0A29"/>
    <w:rsid w:val="006D76D3"/>
    <w:rsid w:val="006F3958"/>
    <w:rsid w:val="007062F1"/>
    <w:rsid w:val="00712D2B"/>
    <w:rsid w:val="0072562A"/>
    <w:rsid w:val="00725D70"/>
    <w:rsid w:val="007324C6"/>
    <w:rsid w:val="007346C3"/>
    <w:rsid w:val="00741F2F"/>
    <w:rsid w:val="00750E82"/>
    <w:rsid w:val="00753CCE"/>
    <w:rsid w:val="0076165A"/>
    <w:rsid w:val="00763EAC"/>
    <w:rsid w:val="00765D2F"/>
    <w:rsid w:val="007714FB"/>
    <w:rsid w:val="00775A74"/>
    <w:rsid w:val="00777473"/>
    <w:rsid w:val="00790605"/>
    <w:rsid w:val="007C5D95"/>
    <w:rsid w:val="007D4BB8"/>
    <w:rsid w:val="007D5B15"/>
    <w:rsid w:val="007E149D"/>
    <w:rsid w:val="007E17A0"/>
    <w:rsid w:val="007E37A4"/>
    <w:rsid w:val="007F7B23"/>
    <w:rsid w:val="0080311A"/>
    <w:rsid w:val="00803EDB"/>
    <w:rsid w:val="0082060E"/>
    <w:rsid w:val="00826034"/>
    <w:rsid w:val="00830415"/>
    <w:rsid w:val="008323ED"/>
    <w:rsid w:val="008436A3"/>
    <w:rsid w:val="008440A3"/>
    <w:rsid w:val="0084713F"/>
    <w:rsid w:val="008541D4"/>
    <w:rsid w:val="008609F3"/>
    <w:rsid w:val="00862DAB"/>
    <w:rsid w:val="00867BDC"/>
    <w:rsid w:val="00873634"/>
    <w:rsid w:val="008763FC"/>
    <w:rsid w:val="00877366"/>
    <w:rsid w:val="0088684E"/>
    <w:rsid w:val="00886B19"/>
    <w:rsid w:val="00895FB9"/>
    <w:rsid w:val="008A17BB"/>
    <w:rsid w:val="008A43A7"/>
    <w:rsid w:val="008A4E92"/>
    <w:rsid w:val="008B0A69"/>
    <w:rsid w:val="008B23A2"/>
    <w:rsid w:val="008B794E"/>
    <w:rsid w:val="008C6128"/>
    <w:rsid w:val="008F11A3"/>
    <w:rsid w:val="008F309F"/>
    <w:rsid w:val="008F4023"/>
    <w:rsid w:val="00902F5B"/>
    <w:rsid w:val="009036C5"/>
    <w:rsid w:val="00906E5C"/>
    <w:rsid w:val="009131D9"/>
    <w:rsid w:val="00914CE2"/>
    <w:rsid w:val="00924F5A"/>
    <w:rsid w:val="009269AD"/>
    <w:rsid w:val="00935343"/>
    <w:rsid w:val="0094094F"/>
    <w:rsid w:val="00966244"/>
    <w:rsid w:val="00966C0B"/>
    <w:rsid w:val="009751B4"/>
    <w:rsid w:val="0098479A"/>
    <w:rsid w:val="0099744B"/>
    <w:rsid w:val="009979F7"/>
    <w:rsid w:val="009B0EEB"/>
    <w:rsid w:val="009B2941"/>
    <w:rsid w:val="009D08DF"/>
    <w:rsid w:val="009D1477"/>
    <w:rsid w:val="009D4354"/>
    <w:rsid w:val="009D6F39"/>
    <w:rsid w:val="009E07E6"/>
    <w:rsid w:val="009E6A38"/>
    <w:rsid w:val="009E76D5"/>
    <w:rsid w:val="009E7CC8"/>
    <w:rsid w:val="009F3227"/>
    <w:rsid w:val="009F410F"/>
    <w:rsid w:val="009F5D7E"/>
    <w:rsid w:val="009F72B6"/>
    <w:rsid w:val="00A077C2"/>
    <w:rsid w:val="00A30E89"/>
    <w:rsid w:val="00A31219"/>
    <w:rsid w:val="00A3252D"/>
    <w:rsid w:val="00A34DE6"/>
    <w:rsid w:val="00A36E91"/>
    <w:rsid w:val="00A36FBB"/>
    <w:rsid w:val="00A37750"/>
    <w:rsid w:val="00A46CD7"/>
    <w:rsid w:val="00A50905"/>
    <w:rsid w:val="00A61512"/>
    <w:rsid w:val="00A615C8"/>
    <w:rsid w:val="00A650C2"/>
    <w:rsid w:val="00A71C13"/>
    <w:rsid w:val="00AA2314"/>
    <w:rsid w:val="00AA53AD"/>
    <w:rsid w:val="00AA54B1"/>
    <w:rsid w:val="00AA7FE7"/>
    <w:rsid w:val="00AC2249"/>
    <w:rsid w:val="00AC3BA5"/>
    <w:rsid w:val="00AC492B"/>
    <w:rsid w:val="00B0533D"/>
    <w:rsid w:val="00B11D9A"/>
    <w:rsid w:val="00B12CC2"/>
    <w:rsid w:val="00B15156"/>
    <w:rsid w:val="00B2275C"/>
    <w:rsid w:val="00B35BF0"/>
    <w:rsid w:val="00B414A1"/>
    <w:rsid w:val="00B701B3"/>
    <w:rsid w:val="00B808EC"/>
    <w:rsid w:val="00B81061"/>
    <w:rsid w:val="00B93580"/>
    <w:rsid w:val="00B951DF"/>
    <w:rsid w:val="00BB4ED5"/>
    <w:rsid w:val="00BC0566"/>
    <w:rsid w:val="00BC799B"/>
    <w:rsid w:val="00BD74D2"/>
    <w:rsid w:val="00BF4BB3"/>
    <w:rsid w:val="00BF56C0"/>
    <w:rsid w:val="00BF7F61"/>
    <w:rsid w:val="00C02AEB"/>
    <w:rsid w:val="00C03324"/>
    <w:rsid w:val="00C07A0F"/>
    <w:rsid w:val="00C12B8B"/>
    <w:rsid w:val="00C156F1"/>
    <w:rsid w:val="00C17774"/>
    <w:rsid w:val="00C233BE"/>
    <w:rsid w:val="00C2550D"/>
    <w:rsid w:val="00C27579"/>
    <w:rsid w:val="00C33286"/>
    <w:rsid w:val="00C3737D"/>
    <w:rsid w:val="00C42DD1"/>
    <w:rsid w:val="00C56DBE"/>
    <w:rsid w:val="00C57B27"/>
    <w:rsid w:val="00C60073"/>
    <w:rsid w:val="00C60F42"/>
    <w:rsid w:val="00C6528C"/>
    <w:rsid w:val="00C7541F"/>
    <w:rsid w:val="00C96B0F"/>
    <w:rsid w:val="00CA204B"/>
    <w:rsid w:val="00CA2747"/>
    <w:rsid w:val="00CC08BB"/>
    <w:rsid w:val="00CC44DD"/>
    <w:rsid w:val="00CD3D6A"/>
    <w:rsid w:val="00CE086B"/>
    <w:rsid w:val="00CE7EC7"/>
    <w:rsid w:val="00CF3D3F"/>
    <w:rsid w:val="00CF7E6B"/>
    <w:rsid w:val="00CF7EFC"/>
    <w:rsid w:val="00D06DE2"/>
    <w:rsid w:val="00D221F6"/>
    <w:rsid w:val="00D23A0B"/>
    <w:rsid w:val="00D242BF"/>
    <w:rsid w:val="00D318EA"/>
    <w:rsid w:val="00D45E0C"/>
    <w:rsid w:val="00D5634B"/>
    <w:rsid w:val="00D61B67"/>
    <w:rsid w:val="00D64A7D"/>
    <w:rsid w:val="00D91719"/>
    <w:rsid w:val="00DA2293"/>
    <w:rsid w:val="00DA58B2"/>
    <w:rsid w:val="00DA7D06"/>
    <w:rsid w:val="00DB72D1"/>
    <w:rsid w:val="00DC109A"/>
    <w:rsid w:val="00DC2D70"/>
    <w:rsid w:val="00DC6344"/>
    <w:rsid w:val="00DD3BE3"/>
    <w:rsid w:val="00DD6C13"/>
    <w:rsid w:val="00DE1AB2"/>
    <w:rsid w:val="00DE3760"/>
    <w:rsid w:val="00DE442B"/>
    <w:rsid w:val="00E02178"/>
    <w:rsid w:val="00E05EA6"/>
    <w:rsid w:val="00E15469"/>
    <w:rsid w:val="00E156E8"/>
    <w:rsid w:val="00E17568"/>
    <w:rsid w:val="00E208FC"/>
    <w:rsid w:val="00E24A49"/>
    <w:rsid w:val="00E31EBC"/>
    <w:rsid w:val="00E339B7"/>
    <w:rsid w:val="00E40348"/>
    <w:rsid w:val="00E447DD"/>
    <w:rsid w:val="00E5298E"/>
    <w:rsid w:val="00E56DAF"/>
    <w:rsid w:val="00E67C83"/>
    <w:rsid w:val="00E733D4"/>
    <w:rsid w:val="00E95B77"/>
    <w:rsid w:val="00ED04A2"/>
    <w:rsid w:val="00EE557E"/>
    <w:rsid w:val="00EE67D9"/>
    <w:rsid w:val="00EF6C3C"/>
    <w:rsid w:val="00F11B59"/>
    <w:rsid w:val="00F21622"/>
    <w:rsid w:val="00F2261A"/>
    <w:rsid w:val="00F337DF"/>
    <w:rsid w:val="00F37D8E"/>
    <w:rsid w:val="00F41C39"/>
    <w:rsid w:val="00F458AA"/>
    <w:rsid w:val="00F51E32"/>
    <w:rsid w:val="00F615A8"/>
    <w:rsid w:val="00F631C1"/>
    <w:rsid w:val="00F644CC"/>
    <w:rsid w:val="00F749C3"/>
    <w:rsid w:val="00F75555"/>
    <w:rsid w:val="00F86C66"/>
    <w:rsid w:val="00F87BCE"/>
    <w:rsid w:val="00F93B57"/>
    <w:rsid w:val="00F97909"/>
    <w:rsid w:val="00FA2C8B"/>
    <w:rsid w:val="00FA584B"/>
    <w:rsid w:val="00FA5AA9"/>
    <w:rsid w:val="00FC41CA"/>
    <w:rsid w:val="00FD3450"/>
    <w:rsid w:val="00FD79A9"/>
    <w:rsid w:val="00FE2AAF"/>
    <w:rsid w:val="00FE6E11"/>
    <w:rsid w:val="00FF404D"/>
    <w:rsid w:val="00FF4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91E540"/>
  <w15:chartTrackingRefBased/>
  <w15:docId w15:val="{B382455E-F3B0-44E5-A15F-44E9E1654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F7F61"/>
    <w:rPr>
      <w:rFonts w:ascii="Lato" w:hAnsi="Lato"/>
      <w:lang w:val="sk-SK"/>
    </w:rPr>
  </w:style>
  <w:style w:type="paragraph" w:styleId="Nadpis1">
    <w:name w:val="heading 1"/>
    <w:basedOn w:val="Normln"/>
    <w:next w:val="Normln"/>
    <w:link w:val="Nadpis1Char"/>
    <w:uiPriority w:val="9"/>
    <w:qFormat/>
    <w:rsid w:val="006D76D3"/>
    <w:pPr>
      <w:keepNext/>
      <w:keepLines/>
      <w:spacing w:before="240" w:after="0"/>
      <w:outlineLvl w:val="0"/>
    </w:pPr>
    <w:rPr>
      <w:rFonts w:eastAsiaTheme="majorEastAsia" w:cstheme="majorBidi"/>
      <w:b/>
      <w:color w:val="CB4154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D66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01"/>
    <w:rPr>
      <w:lang w:val="sk-SK"/>
    </w:rPr>
  </w:style>
  <w:style w:type="paragraph" w:styleId="Zpat">
    <w:name w:val="footer"/>
    <w:basedOn w:val="Normln"/>
    <w:link w:val="Zpat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01"/>
    <w:rPr>
      <w:lang w:val="sk-SK"/>
    </w:rPr>
  </w:style>
  <w:style w:type="paragraph" w:styleId="Odstavecseseznamem">
    <w:name w:val="List Paragraph"/>
    <w:basedOn w:val="Normln"/>
    <w:uiPriority w:val="34"/>
    <w:qFormat/>
    <w:rsid w:val="00100BFE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6D76D3"/>
    <w:rPr>
      <w:rFonts w:ascii="Lato" w:eastAsiaTheme="majorEastAsia" w:hAnsi="Lato" w:cstheme="majorBidi"/>
      <w:b/>
      <w:color w:val="CB4154"/>
      <w:sz w:val="32"/>
      <w:szCs w:val="32"/>
      <w:lang w:val="sk-SK"/>
    </w:rPr>
  </w:style>
  <w:style w:type="character" w:styleId="Hypertextovodkaz">
    <w:name w:val="Hyperlink"/>
    <w:basedOn w:val="Standardnpsmoodstavce"/>
    <w:uiPriority w:val="99"/>
    <w:unhideWhenUsed/>
    <w:rsid w:val="007E17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E17A0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3D1E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4B25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D66E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k-SK"/>
    </w:rPr>
  </w:style>
  <w:style w:type="table" w:styleId="Mkatabulky">
    <w:name w:val="Table Grid"/>
    <w:basedOn w:val="Normlntabulka"/>
    <w:uiPriority w:val="39"/>
    <w:rsid w:val="00775A74"/>
    <w:pPr>
      <w:spacing w:after="0" w:line="240" w:lineRule="auto"/>
    </w:pPr>
    <w:rPr>
      <w:lang w:val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4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3F30306446AA4EBB6E31B56826EE67" ma:contentTypeVersion="13" ma:contentTypeDescription="Umožňuje vytvoriť nový dokument." ma:contentTypeScope="" ma:versionID="065f370f9f0b34712d6812f38229f31a">
  <xsd:schema xmlns:xsd="http://www.w3.org/2001/XMLSchema" xmlns:xs="http://www.w3.org/2001/XMLSchema" xmlns:p="http://schemas.microsoft.com/office/2006/metadata/properties" xmlns:ns2="32cd29f9-83e8-40b7-9473-212f09db1614" xmlns:ns3="5178a8c6-f1c5-426f-9e5c-cbcc751f3da4" targetNamespace="http://schemas.microsoft.com/office/2006/metadata/properties" ma:root="true" ma:fieldsID="60ead81f1404404c529018726f03258b" ns2:_="" ns3:_="">
    <xsd:import namespace="32cd29f9-83e8-40b7-9473-212f09db1614"/>
    <xsd:import namespace="5178a8c6-f1c5-426f-9e5c-cbcc751f3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d29f9-83e8-40b7-9473-212f09db1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a" ma:readOnly="false" ma:fieldId="{5cf76f15-5ced-4ddc-b409-7134ff3c332f}" ma:taxonomyMulti="true" ma:sspId="f4aa23b2-fd01-4f69-b956-54d7ed6ee9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8a8c6-f1c5-426f-9e5c-cbcc751f3da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6668598-619c-42c6-8b4d-b34065353418}" ma:internalName="TaxCatchAll" ma:showField="CatchAllData" ma:web="5178a8c6-f1c5-426f-9e5c-cbcc751f3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78a8c6-f1c5-426f-9e5c-cbcc751f3da4" xsi:nil="true"/>
    <lcf76f155ced4ddcb4097134ff3c332f xmlns="32cd29f9-83e8-40b7-9473-212f09db161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CA8E1-D0E5-461B-B6B5-798FD1FEAE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cd29f9-83e8-40b7-9473-212f09db1614"/>
    <ds:schemaRef ds:uri="5178a8c6-f1c5-426f-9e5c-cbcc751f3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D2D621-E229-48D8-93B3-9C9D6375F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2D2F40-525D-47F9-A1A0-59AA42094E99}">
  <ds:schemaRefs>
    <ds:schemaRef ds:uri="http://schemas.microsoft.com/office/2006/metadata/properties"/>
    <ds:schemaRef ds:uri="http://schemas.microsoft.com/office/infopath/2007/PartnerControls"/>
    <ds:schemaRef ds:uri="5178a8c6-f1c5-426f-9e5c-cbcc751f3da4"/>
    <ds:schemaRef ds:uri="32cd29f9-83e8-40b7-9473-212f09db1614"/>
  </ds:schemaRefs>
</ds:datastoreItem>
</file>

<file path=customXml/itemProps4.xml><?xml version="1.0" encoding="utf-8"?>
<ds:datastoreItem xmlns:ds="http://schemas.openxmlformats.org/officeDocument/2006/customXml" ds:itemID="{0F9828F2-D271-480C-AC06-F8B07BCAC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Urbansky</dc:creator>
  <cp:keywords/>
  <dc:description/>
  <cp:lastModifiedBy>Janka Kytošová</cp:lastModifiedBy>
  <cp:revision>87</cp:revision>
  <cp:lastPrinted>2023-03-14T12:16:00Z</cp:lastPrinted>
  <dcterms:created xsi:type="dcterms:W3CDTF">2023-05-26T12:14:00Z</dcterms:created>
  <dcterms:modified xsi:type="dcterms:W3CDTF">2026-04-0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3F30306446AA4EBB6E31B56826EE67</vt:lpwstr>
  </property>
  <property fmtid="{D5CDD505-2E9C-101B-9397-08002B2CF9AE}" pid="3" name="MediaServiceImageTags">
    <vt:lpwstr/>
  </property>
</Properties>
</file>